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Rohan Sharma</w:t>
      </w:r>
    </w:p>
    <w:p>
      <w:pPr>
        <w:pStyle w:val="BodyText"/>
      </w:pPr>
      <w:r>
        <w:t xml:space="preserve">24 Sector 7, Connaught Place</w:t>
      </w:r>
    </w:p>
    <w:p>
      <w:pPr>
        <w:pStyle w:val="BodyText"/>
      </w:pPr>
      <w:r>
        <w:t xml:space="preserve">New Delhi, 110001</w:t>
      </w:r>
    </w:p>
    <w:p>
      <w:pPr>
        <w:pStyle w:val="BodyText"/>
      </w:pPr>
      <w:r>
        <w:t xml:space="preserve">Email: rohan.sharma@email.com | Phone: +91 9876543210</w:t>
      </w:r>
    </w:p>
    <w:p>
      <w:pPr>
        <w:pStyle w:val="BodyText"/>
      </w:pPr>
      <w:r>
        <w:t xml:space="preserve">October 26, 2023</w:t>
      </w:r>
    </w:p>
    <w:p>
      <w:pPr>
        <w:pStyle w:val="BodyText"/>
      </w:pPr>
      <w:r>
        <w:t xml:space="preserve">The Hiring Committee</w:t>
      </w:r>
    </w:p>
    <w:p>
      <w:pPr>
        <w:pStyle w:val="BodyText"/>
      </w:pPr>
      <w:r>
        <w:t xml:space="preserve">Times of India Group</w:t>
      </w:r>
    </w:p>
    <w:p>
      <w:pPr>
        <w:pStyle w:val="BodyText"/>
      </w:pPr>
      <w:r>
        <w:t xml:space="preserve">4th Floor, B-Block, Connaught Place</w:t>
      </w:r>
    </w:p>
    <w:p>
      <w:pPr>
        <w:pStyle w:val="BodyText"/>
      </w:pPr>
      <w:r>
        <w:t xml:space="preserve">New Delhi, 110001</w:t>
      </w:r>
    </w:p>
    <w:p>
      <w:pPr>
        <w:pStyle w:val="BodyText"/>
      </w:pPr>
      <w:r>
        <w:t xml:space="preserve">Application for Journalism Internship Position</w:t>
      </w:r>
    </w:p>
    <w:p>
      <w:pPr>
        <w:pStyle w:val="BodyText"/>
      </w:pPr>
      <w:r>
        <w:t xml:space="preserve">Dear Hiring Committee,</w:t>
      </w:r>
    </w:p>
    <w:p>
      <w:pPr>
        <w:pStyle w:val="BodyText"/>
      </w:pPr>
      <w:r>
        <w:t xml:space="preserve">With profound admiration for the Times of India Group's legacy of journalistic excellence and its pivotal role in shaping India's democratic discourse, I am writing to express my enthusiastic interest in the Journalism Internship position at your New Delhi headquarters. As a final-year undergraduate student pursuing a Bachelor of Arts in Mass Communication at Jawaharlal Nehru University (JNU), I have meticulously prepared myself to contribute meaningfully to your esteemed editorial team while immersing myself in the vibrant media ecosystem of India's capital city.</w:t>
      </w:r>
    </w:p>
    <w:p>
      <w:pPr>
        <w:pStyle w:val="BodyText"/>
      </w:pPr>
      <w:r>
        <w:t xml:space="preserve">My journey toward journalism began during my high school years in Delhi, where I volunteered with local community newspapers like "Delhi News Today" and covered civic issues in my neighborhood. This early exposure revealed to me how storytelling can transform public consciousness – particularly evident when I documented the impact of the 2019 New Delhi air quality crisis through a series of short articles that mobilized community clean-up initiatives. Such experiences crystallized my conviction that journalism is not merely about reporting facts, but about amplifying marginalized voices within India's complex social fabric. My academic curriculum at JNU has further equipped me with rigorous training in investigative techniques, ethical frameworks, and digital storytelling – skills I am eager to apply under the mentorship of your editorial team.</w:t>
      </w:r>
    </w:p>
    <w:p>
      <w:pPr>
        <w:pStyle w:val="BodyText"/>
      </w:pPr>
      <w:r>
        <w:t xml:space="preserve">What draws me specifically to this Internship Application Letter opportunity is the Times of India Group's unparalleled commitment to contextualized reporting in New Delhi. As the political, economic, and cultural nerve center of India, our capital city presents journalism students with an extraordinary classroom where national narratives unfold daily. I have closely followed your coverage of critical New Delhi developments – from the Supreme Court rulings on constitutional amendments to grassroots movements like the 2023 'Clean Streets for All' campaign in Lajpat Nagar. Your recent feature on women journalists navigating safety challenges during Delhi's municipal elections demonstrated exactly the kind of nuanced, solutions-oriented reporting I aspire to produce. This is precisely why I am convinced that New Delhi serves as the indispensable training ground for any journalist seeking to understand India's democratic heartbeat.</w:t>
      </w:r>
    </w:p>
    <w:p>
      <w:pPr>
        <w:pStyle w:val="BodyText"/>
      </w:pPr>
      <w:r>
        <w:t xml:space="preserve">During my academic tenure, I have honed practical skills directly relevant to this internship. As Editor-in-Chief of JNU's campus publication "The Campus Chronicle," I managed a team of 12 student journalists, overseeing content from breaking news on university protests to in-depth features on Delhi's heritage preservation efforts. My recent investigative piece on water scarcity in East Delhi slums (published online) required navigating bureaucratic hurdles, verifying data with municipal records, and conducting empathetic interviews – mirroring the meticulous process your organization employs for its award-winning reporting. I am proficient in Adobe InDesign for layout design, basic video editing with Premiere Pro, and SEO-optimized content creation – all while maintaining strict adherence to Press Council of India guidelines. My fluency in Hindi (with conversational proficiency) and working knowledge of Punjabi enables me to access community perspectives often overlooked by mainstream media.</w:t>
      </w:r>
    </w:p>
    <w:p>
      <w:pPr>
        <w:pStyle w:val="BodyText"/>
      </w:pPr>
      <w:r>
        <w:t xml:space="preserve">What distinguishes my approach is my deep understanding that journalism in India New Delhi must balance immediacy with cultural sensitivity. I recently participated in the "Urban Voices" workshop organized by the Indian Institute of Mass Communication, where we analyzed how Delhi's diverse neighborhoods – from Nizamuddin's historic lanes to Gurgaon's tech hubs – require distinct narrative frameworks. This experience reinforced my belief that a journalist must be both an acute observer and a compassionate listener. I am particularly eager to contribute during your coverage of the upcoming Delhi Assembly elections, where local context will determine national political trajectories. My research on voter behavior in East Delhi constituencies (completed for my thesis) would allow me to support your team with preliminary data analysis while learning from seasoned reporters.</w:t>
      </w:r>
    </w:p>
    <w:p>
      <w:pPr>
        <w:pStyle w:val="BodyText"/>
      </w:pPr>
      <w:r>
        <w:t xml:space="preserve">I recognize that the Times of India Group's editorial standards demand exceptional rigor – a quality I embody through my work ethic. During a previous internship with The Delhi Chronicle, I consistently met tight deadlines by prioritizing stories based on public impact, as demonstrated when I led coverage of an emergency at Rajiv Gandhi Hospital during peak hours. My ability to remain calm under pressure and synthesize complex information (evidenced by my academic distinction in Political Communication) would allow me to thrive within your fast-paced newsroom environment. Moreover, I am committed to upholding the highest ethical standards, having completed the "Journalism Ethics in Digital Age" certification from the Press Council of India's online platform.</w:t>
      </w:r>
    </w:p>
    <w:p>
      <w:pPr>
        <w:pStyle w:val="BodyText"/>
      </w:pPr>
      <w:r>
        <w:t xml:space="preserve">As a native Delhiite who has witnessed firsthand how media shapes public discourse – from street protests to national policy debates – I understand that journalism is not merely a profession but a civic duty. The opportunity to learn from your editorial team while contributing to stories that define New Delhi's identity would be the culmination of my academic journey. I am prepared to bring energy, dedication, and a fresh perspective informed by both grassroots engagement and academic rigor. My resume provides further detail on my qualifications, but it is through this Internship Application Letter that I hope to convey my unwavering passion for truthful, impactful journalism in India's capital city.</w:t>
      </w:r>
    </w:p>
    <w:p>
      <w:pPr>
        <w:pStyle w:val="BodyText"/>
      </w:pPr>
      <w:r>
        <w:t xml:space="preserve">Thank you for considering my application. I have attached my resume and three sample articles demonstrating investigative depth and narrative skill. I welcome the opportunity to discuss how my proactive approach aligns with the Times of India Group's mission to "inform, educate, and inspire" New Delhi – and indeed all of India.</w:t>
      </w:r>
    </w:p>
    <w:p>
      <w:pPr>
        <w:pStyle w:val="BodyText"/>
      </w:pPr>
      <w:r>
        <w:t xml:space="preserve">Sincerely,</w:t>
      </w:r>
    </w:p>
    <w:p>
      <w:pPr>
        <w:pStyle w:val="BodyText"/>
      </w:pPr>
      <w:r>
        <w:br/>
      </w:r>
      <w:r>
        <w:br/>
      </w:r>
    </w:p>
    <w:p>
      <w:pPr>
        <w:pStyle w:val="BodyText"/>
      </w:pPr>
      <w:r>
        <w:t xml:space="preserve">Rohan Sharma</w:t>
      </w:r>
    </w:p>
    <w:p>
      <w:pPr>
        <w:pStyle w:val="BodyText"/>
      </w:pPr>
      <w:r>
        <w:t xml:space="preserve">Final Year Student | Mass Communication (B.A.)</w:t>
      </w:r>
    </w:p>
    <w:p>
      <w:pPr>
        <w:pStyle w:val="BodyText"/>
      </w:pPr>
      <w:r>
        <w:t xml:space="preserve">Jawaharlal Nehru University, New Delhi</w:t>
      </w:r>
    </w:p>
    <w:p>
      <w:pPr>
        <w:pStyle w:val="BodyText"/>
      </w:pPr>
      <w:r>
        <w:rPr>
          <w:iCs/>
          <w:i/>
        </w:rPr>
        <w:t xml:space="preserve">"In India's capital, where history is written daily on every street corner, journalism remains the most vital form of democ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6-07-23T04:01:15Z</dcterms:created>
  <dcterms:modified xsi:type="dcterms:W3CDTF">2026-07-23T04:01:15Z</dcterms:modified>
</cp:coreProperties>
</file>

<file path=docProps/custom.xml><?xml version="1.0" encoding="utf-8"?>
<Properties xmlns="http://schemas.openxmlformats.org/officeDocument/2006/custom-properties" xmlns:vt="http://schemas.openxmlformats.org/officeDocument/2006/docPropsVTypes"/>
</file>